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ARDS</w:t>
      </w:r>
      <w:r>
        <w:t xml:space="preserve"> </w:t>
      </w:r>
      <w:r>
        <w:t xml:space="preserve">FERRY</w:t>
      </w:r>
      <w:r>
        <w:t xml:space="preserve"> </w:t>
      </w:r>
      <w:r>
        <w:t xml:space="preserve">RANCH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363</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3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WARDS FERRY RANCHES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WARDS FERRY RANCHES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3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UD-WARDS FERRY RANCHES</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D-WARDS FERRY RANCHES</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WARDS FERRY RANCHES Consumer Confidence Report</dc:title>
  <dc:creator/>
  <cp:keywords/>
  <dcterms:created xsi:type="dcterms:W3CDTF">2019-10-10T20:49:35Z</dcterms:created>
  <dcterms:modified xsi:type="dcterms:W3CDTF">2019-10-10T20:49:35Z</dcterms:modified>
</cp:coreProperties>
</file>